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FB35179" w:rsidR="00F87058" w:rsidRDefault="003D34E9"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EndPr/>
        <w:sdtContent>
          <w:r w:rsidR="00913EC6">
            <w:t>Time-Series</w:t>
          </w:r>
          <w:r w:rsidR="00D542C3">
            <w:t xml:space="preserve"> Analysis Performance Assessment</w:t>
          </w:r>
        </w:sdtContent>
      </w:sdt>
    </w:p>
    <w:p w14:paraId="3AEA7632" w14:textId="77777777" w:rsidR="00F87058" w:rsidRDefault="00F87058" w:rsidP="00F87058">
      <w:pPr>
        <w:pStyle w:val="Title2"/>
      </w:pPr>
      <w:r>
        <w:t>Ednalyn C. De Dios</w:t>
      </w:r>
    </w:p>
    <w:p w14:paraId="4FC53A0C" w14:textId="1A62E0C6" w:rsidR="00F87058" w:rsidRDefault="00F87058" w:rsidP="00F87058">
      <w:pPr>
        <w:pStyle w:val="Title2"/>
      </w:pPr>
      <w:r>
        <w:t>D21</w:t>
      </w:r>
      <w:r w:rsidR="00D542C3">
        <w:t>3</w:t>
      </w:r>
    </w:p>
    <w:p w14:paraId="5C50CF0D" w14:textId="536863AF" w:rsidR="00F87058" w:rsidRDefault="003D34E9" w:rsidP="00F87058">
      <w:pPr>
        <w:pStyle w:val="Title2"/>
      </w:pPr>
      <w:r>
        <w:t>September 7, 2023</w:t>
      </w:r>
    </w:p>
    <w:p w14:paraId="232406C2" w14:textId="77777777" w:rsidR="00F87058" w:rsidRDefault="00F87058" w:rsidP="00F87058">
      <w:pPr>
        <w:pStyle w:val="Title2"/>
      </w:pPr>
      <w:r>
        <w:t>Western Governors University</w:t>
      </w:r>
    </w:p>
    <w:p w14:paraId="3823FC92" w14:textId="16D55320" w:rsidR="00F87058" w:rsidRDefault="003D34E9" w:rsidP="00F87058">
      <w:pPr>
        <w:pStyle w:val="SectionTitle"/>
      </w:pPr>
      <w:sdt>
        <w:sdtPr>
          <w:rPr>
            <w:rStyle w:val="TitleChar"/>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rPr>
            <w:rStyle w:val="DefaultParagraphFont"/>
          </w:rPr>
        </w:sdtEndPr>
        <w:sdtContent>
          <w:r w:rsidR="00D542C3" w:rsidRPr="0040369A">
            <w:rPr>
              <w:rStyle w:val="TitleChar"/>
            </w:rPr>
            <w:t>Time-Series Analysis Performance Assessment</w:t>
          </w:r>
        </w:sdtContent>
      </w:sdt>
    </w:p>
    <w:p w14:paraId="70CC7142" w14:textId="77777777" w:rsidR="001F4563" w:rsidRDefault="001F4563" w:rsidP="001C6077">
      <w:r>
        <w:t>This analysis utilizes Python 3.9.9 and Jupyter 7.0.2.</w:t>
      </w:r>
    </w:p>
    <w:p w14:paraId="46F7B525" w14:textId="77777777" w:rsidR="007973DB" w:rsidRDefault="00B411A9" w:rsidP="0040369A">
      <w:pPr>
        <w:pStyle w:val="Heading1"/>
      </w:pPr>
      <w:r>
        <w:t>Part I. Research Question</w:t>
      </w:r>
    </w:p>
    <w:p w14:paraId="21BE3BF0" w14:textId="6021238A" w:rsidR="00B411A9" w:rsidRDefault="00B411A9" w:rsidP="0040369A">
      <w:r>
        <w:t>A1.  Summarize one research question that is relevant to a real-world organizational situation captured in the selected data set and that you will answer using time series modeling techniques.</w:t>
      </w:r>
    </w:p>
    <w:p w14:paraId="1A0E3A2F" w14:textId="452F8E07" w:rsidR="00B411A9" w:rsidRPr="00893B90" w:rsidRDefault="00B411A9" w:rsidP="00B71189">
      <w:pPr>
        <w:pStyle w:val="ListParagraph"/>
        <w:numPr>
          <w:ilvl w:val="0"/>
          <w:numId w:val="5"/>
        </w:numPr>
        <w:rPr>
          <w:b/>
          <w:bCs/>
          <w:i/>
          <w:iCs/>
        </w:rPr>
      </w:pPr>
      <w:r w:rsidRPr="00893B90">
        <w:rPr>
          <w:b/>
          <w:bCs/>
          <w:i/>
          <w:iCs/>
        </w:rPr>
        <w:t xml:space="preserve">What is the revenue forecast for the next </w:t>
      </w:r>
      <w:r w:rsidR="00893B90" w:rsidRPr="00893B90">
        <w:rPr>
          <w:b/>
          <w:bCs/>
          <w:i/>
          <w:iCs/>
        </w:rPr>
        <w:t>month</w:t>
      </w:r>
      <w:r w:rsidRPr="00893B90">
        <w:rPr>
          <w:b/>
          <w:bCs/>
          <w:i/>
          <w:iCs/>
        </w:rPr>
        <w:t>?</w:t>
      </w:r>
    </w:p>
    <w:p w14:paraId="1F0EB9E7" w14:textId="203C0E6D" w:rsidR="00B411A9" w:rsidRDefault="00B71189" w:rsidP="0040369A">
      <w:r>
        <w:t xml:space="preserve">A2. </w:t>
      </w:r>
      <w:r w:rsidR="00B411A9">
        <w:t>Define the objectives or goals of the data analysis. Ensure your objectives or goals are reasonable within the scope of the scenario and are represented in the available data.</w:t>
      </w:r>
    </w:p>
    <w:p w14:paraId="515DDB27" w14:textId="0D467D17" w:rsidR="0040369A" w:rsidRDefault="00B411A9" w:rsidP="00B411A9">
      <w:r>
        <w:t xml:space="preserve">Analyze two </w:t>
      </w:r>
      <w:r w:rsidR="002173F2">
        <w:t>years’ worth</w:t>
      </w:r>
      <w:r>
        <w:t xml:space="preserve"> of daily revenue data of the organization and create a predictive model that will forecast the next </w:t>
      </w:r>
      <w:r w:rsidR="008156E1">
        <w:t>3</w:t>
      </w:r>
      <w:r>
        <w:t>0 days of future revenue.</w:t>
      </w:r>
    </w:p>
    <w:p w14:paraId="228D6CE2" w14:textId="47E90F50" w:rsidR="00B411A9" w:rsidRDefault="00B411A9" w:rsidP="0040369A">
      <w:pPr>
        <w:pStyle w:val="Heading1"/>
      </w:pPr>
      <w:r>
        <w:t>Part II. Method Justification</w:t>
      </w:r>
    </w:p>
    <w:p w14:paraId="44AC7303" w14:textId="03820F1A" w:rsidR="00B411A9" w:rsidRDefault="00B411A9" w:rsidP="00B411A9">
      <w:r>
        <w:t>B. Summarize the assumptions of a time series model including stationarity and autocorrelated data.</w:t>
      </w:r>
    </w:p>
    <w:p w14:paraId="55989185" w14:textId="77777777" w:rsidR="0040369A" w:rsidRDefault="00B411A9" w:rsidP="00B411A9">
      <w:r>
        <w:t>Two assumptions of time series analysis include stationarity and autocorrelation. Stationarity means that "the mean, variance, and autocorrelation structure are constant over time" (Statisticssolutions.com, n.d.). In other words, "the statistical properties of a time series do not change over time" (Statisticssolutions.com, n.d.). The other assumption is no autocorrelation. "Autocorrelation occurs when future values in a time series linearly depend on past values" (Pierre, 2021).</w:t>
      </w:r>
    </w:p>
    <w:p w14:paraId="3BB6CF3A" w14:textId="6C29676E" w:rsidR="00260792" w:rsidRDefault="00260792" w:rsidP="00260792">
      <w:pPr>
        <w:pStyle w:val="Heading1"/>
      </w:pPr>
      <w:r>
        <w:t>Part III. Data Preparation</w:t>
      </w:r>
    </w:p>
    <w:p w14:paraId="579D3A70" w14:textId="12D37768" w:rsidR="00F87058" w:rsidRDefault="00B411A9" w:rsidP="00B411A9">
      <w:r>
        <w:t>C1.  Provide a line graph visualizing the realization of the time series.</w:t>
      </w:r>
    </w:p>
    <w:p w14:paraId="5192F125" w14:textId="112A1268" w:rsidR="00B85E07" w:rsidRDefault="00681AF4" w:rsidP="00B411A9">
      <w:r w:rsidRPr="00681AF4">
        <w:rPr>
          <w:noProof/>
        </w:rPr>
        <w:lastRenderedPageBreak/>
        <w:drawing>
          <wp:anchor distT="0" distB="0" distL="114300" distR="114300" simplePos="0" relativeHeight="251661312" behindDoc="1" locked="0" layoutInCell="1" allowOverlap="1" wp14:anchorId="1610CF97" wp14:editId="3982BBE4">
            <wp:simplePos x="0" y="0"/>
            <wp:positionH relativeFrom="column">
              <wp:posOffset>0</wp:posOffset>
            </wp:positionH>
            <wp:positionV relativeFrom="paragraph">
              <wp:posOffset>371885</wp:posOffset>
            </wp:positionV>
            <wp:extent cx="5943600" cy="3281045"/>
            <wp:effectExtent l="0" t="0" r="0" b="0"/>
            <wp:wrapNone/>
            <wp:docPr id="2132661870" name="Picture 1" descr="A graph showing the growth of the company's reven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61870" name="Picture 1" descr="A graph showing the growth of the company's revenue&#10;&#10;Description automatically generated"/>
                    <pic:cNvPicPr/>
                  </pic:nvPicPr>
                  <pic:blipFill>
                    <a:blip r:embed="rId10"/>
                    <a:stretch>
                      <a:fillRect/>
                    </a:stretch>
                  </pic:blipFill>
                  <pic:spPr>
                    <a:xfrm>
                      <a:off x="0" y="0"/>
                      <a:ext cx="5943600" cy="3281045"/>
                    </a:xfrm>
                    <a:prstGeom prst="rect">
                      <a:avLst/>
                    </a:prstGeom>
                  </pic:spPr>
                </pic:pic>
              </a:graphicData>
            </a:graphic>
          </wp:anchor>
        </w:drawing>
      </w:r>
    </w:p>
    <w:p w14:paraId="037AE10C" w14:textId="77777777" w:rsidR="00B85E07" w:rsidRDefault="00B85E07" w:rsidP="00B411A9"/>
    <w:p w14:paraId="68F6CE82" w14:textId="77777777" w:rsidR="00B85E07" w:rsidRDefault="00B85E07" w:rsidP="00B411A9"/>
    <w:p w14:paraId="15A5CD34" w14:textId="77777777" w:rsidR="00B85E07" w:rsidRDefault="00B85E07" w:rsidP="00B411A9"/>
    <w:p w14:paraId="56B94377" w14:textId="77777777" w:rsidR="00B85E07" w:rsidRDefault="00B85E07" w:rsidP="00B411A9"/>
    <w:p w14:paraId="6120EF6C" w14:textId="77777777" w:rsidR="00B85E07" w:rsidRDefault="00B85E07" w:rsidP="00B411A9"/>
    <w:p w14:paraId="28C7B07F" w14:textId="77777777" w:rsidR="00B85E07" w:rsidRDefault="00B85E07" w:rsidP="00B411A9"/>
    <w:p w14:paraId="728D1980" w14:textId="77777777" w:rsidR="00B85E07" w:rsidRDefault="00B85E07" w:rsidP="00B411A9"/>
    <w:p w14:paraId="7BFEEF58" w14:textId="77777777" w:rsidR="00B85E07" w:rsidRDefault="00B85E07" w:rsidP="00B411A9"/>
    <w:p w14:paraId="0DB28D1C" w14:textId="77777777" w:rsidR="00681AF4" w:rsidRDefault="00681AF4" w:rsidP="00B411A9"/>
    <w:p w14:paraId="386AAB48" w14:textId="77777777" w:rsidR="00B85E07" w:rsidRDefault="00B85E07" w:rsidP="00B411A9"/>
    <w:p w14:paraId="0958ABA7" w14:textId="537C6411" w:rsidR="00EA6FA5" w:rsidRDefault="00EA6FA5" w:rsidP="00B411A9">
      <w:r w:rsidRPr="00EA6FA5">
        <w:t>C2.  Describe the time step formatting of the realization, including any gaps in measurement and the length of the sequence.</w:t>
      </w:r>
    </w:p>
    <w:p w14:paraId="368485EC" w14:textId="499342E9" w:rsidR="00EA6FA5" w:rsidRDefault="00205CA5" w:rsidP="00B411A9">
      <w:r>
        <w:t xml:space="preserve">There are no gaps in measurement and </w:t>
      </w:r>
      <w:r w:rsidR="000B75CF">
        <w:t>the sequence is at 700 days.</w:t>
      </w:r>
    </w:p>
    <w:p w14:paraId="03910FAD" w14:textId="6DE5C6F2" w:rsidR="00EA6FA5" w:rsidRDefault="00EA6FA5" w:rsidP="00B411A9">
      <w:r w:rsidRPr="00EA6FA5">
        <w:t>C3.  Evaluate the stationarity of the time series.</w:t>
      </w:r>
    </w:p>
    <w:p w14:paraId="7A60DB49" w14:textId="4A764CD3" w:rsidR="00CA7EFC" w:rsidRDefault="00E13B46" w:rsidP="00832990">
      <w:r>
        <w:t>The dataset is stationary and as such no further action is necessary to make it so.</w:t>
      </w:r>
      <w:r w:rsidR="00832990" w:rsidRPr="00832990">
        <w:rPr>
          <w:noProof/>
        </w:rPr>
        <w:drawing>
          <wp:anchor distT="0" distB="0" distL="114300" distR="114300" simplePos="0" relativeHeight="251663360" behindDoc="0" locked="0" layoutInCell="1" allowOverlap="1" wp14:anchorId="7CD0B088" wp14:editId="6D114970">
            <wp:simplePos x="0" y="0"/>
            <wp:positionH relativeFrom="column">
              <wp:posOffset>0</wp:posOffset>
            </wp:positionH>
            <wp:positionV relativeFrom="paragraph">
              <wp:posOffset>371475</wp:posOffset>
            </wp:positionV>
            <wp:extent cx="5943600" cy="1621790"/>
            <wp:effectExtent l="0" t="0" r="0" b="0"/>
            <wp:wrapTopAndBottom/>
            <wp:docPr id="838187248" name="Picture 1" descr="A close-up of a white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7248" name="Picture 1" descr="A close-up of a white envelope&#10;&#10;Description automatically generated"/>
                    <pic:cNvPicPr/>
                  </pic:nvPicPr>
                  <pic:blipFill>
                    <a:blip r:embed="rId11"/>
                    <a:stretch>
                      <a:fillRect/>
                    </a:stretch>
                  </pic:blipFill>
                  <pic:spPr>
                    <a:xfrm>
                      <a:off x="0" y="0"/>
                      <a:ext cx="5943600" cy="1621790"/>
                    </a:xfrm>
                    <a:prstGeom prst="rect">
                      <a:avLst/>
                    </a:prstGeom>
                  </pic:spPr>
                </pic:pic>
              </a:graphicData>
            </a:graphic>
          </wp:anchor>
        </w:drawing>
      </w:r>
    </w:p>
    <w:p w14:paraId="7D0A8FD1" w14:textId="77777777" w:rsidR="00CA7EFC" w:rsidRDefault="00CA7EFC" w:rsidP="00B411A9"/>
    <w:p w14:paraId="35EA6F1E" w14:textId="77777777" w:rsidR="00CA7EFC" w:rsidRDefault="00CA7EFC" w:rsidP="00B411A9"/>
    <w:p w14:paraId="3E05DDC5" w14:textId="77777777" w:rsidR="00CA7EFC" w:rsidRDefault="00CA7EFC" w:rsidP="00B411A9"/>
    <w:p w14:paraId="010586CB" w14:textId="6D66899D" w:rsidR="00A20236" w:rsidRDefault="00A20236" w:rsidP="00A20236">
      <w:r>
        <w:t>C4. Explain the steps you used to prepare the data for analysis, including the training and test set split.</w:t>
      </w:r>
    </w:p>
    <w:p w14:paraId="6E474D07" w14:textId="3B3DC793" w:rsidR="00EA6FA5" w:rsidRDefault="00A20236" w:rsidP="00A20236">
      <w:r>
        <w:t>T</w:t>
      </w:r>
      <w:r w:rsidR="00E4016A">
        <w:t>o prepare the data I dropped 0 values of Revenue.</w:t>
      </w:r>
      <w:r w:rsidR="003416A4">
        <w:t xml:space="preserve"> I also ensured there are no missing values. I then converted the sequential number of days into proper date formatting</w:t>
      </w:r>
      <w:r w:rsidR="0045744C">
        <w:t xml:space="preserve"> and set it as the index.</w:t>
      </w:r>
      <w:r w:rsidR="00C25425">
        <w:t xml:space="preserve"> For splitting the train and test sets, I took the last</w:t>
      </w:r>
      <w:r w:rsidR="007F6390">
        <w:t xml:space="preserve"> 30 days of the dataset and set it as the test set and assigned the rest as the training set.</w:t>
      </w:r>
    </w:p>
    <w:p w14:paraId="3E0A696E" w14:textId="5849A4F1" w:rsidR="00A20236" w:rsidRDefault="00A20236" w:rsidP="00A20236">
      <w:r w:rsidRPr="00A20236">
        <w:t>C5. Provide a copy of the cleaned data set.</w:t>
      </w:r>
    </w:p>
    <w:p w14:paraId="13664094" w14:textId="54C831A6" w:rsidR="00356842" w:rsidRDefault="0045744C" w:rsidP="00356842">
      <w:r>
        <w:t>Filename</w:t>
      </w:r>
      <w:r w:rsidR="00356842">
        <w:t>s</w:t>
      </w:r>
      <w:r>
        <w:t>:</w:t>
      </w:r>
    </w:p>
    <w:p w14:paraId="7975B2DE" w14:textId="2838501D" w:rsidR="00356842" w:rsidRDefault="00356842" w:rsidP="00356842">
      <w:pPr>
        <w:pStyle w:val="ListParagraph"/>
        <w:numPr>
          <w:ilvl w:val="0"/>
          <w:numId w:val="5"/>
        </w:numPr>
      </w:pPr>
      <w:r>
        <w:t>df.to_csv('../data/teleco_cleaned1.csv', index=False)</w:t>
      </w:r>
    </w:p>
    <w:p w14:paraId="335BDE11" w14:textId="77777777" w:rsidR="00356842" w:rsidRDefault="00356842" w:rsidP="00356842">
      <w:pPr>
        <w:pStyle w:val="ListParagraph"/>
        <w:numPr>
          <w:ilvl w:val="0"/>
          <w:numId w:val="5"/>
        </w:numPr>
      </w:pPr>
      <w:r>
        <w:t>train.to_csv('../data/teleco_cleaned1_train.csv', index=False)</w:t>
      </w:r>
    </w:p>
    <w:p w14:paraId="18FF41E9" w14:textId="66630FE9" w:rsidR="0045744C" w:rsidRDefault="00356842" w:rsidP="00356842">
      <w:pPr>
        <w:pStyle w:val="ListParagraph"/>
        <w:numPr>
          <w:ilvl w:val="0"/>
          <w:numId w:val="5"/>
        </w:numPr>
      </w:pPr>
      <w:r>
        <w:t>test.to_csv('../data/teleco_cleaned1_test.csv', index=False)</w:t>
      </w:r>
    </w:p>
    <w:p w14:paraId="564CC13A" w14:textId="3CB8B114" w:rsidR="00A1043D" w:rsidRDefault="00A1043D" w:rsidP="00260792">
      <w:pPr>
        <w:pStyle w:val="Heading1"/>
      </w:pPr>
      <w:r>
        <w:t>Part IV. Model Identification and Analysis</w:t>
      </w:r>
    </w:p>
    <w:p w14:paraId="4D6EAD93" w14:textId="304E2F6A" w:rsidR="00A1043D" w:rsidRDefault="00A1043D" w:rsidP="00A1043D">
      <w:r>
        <w:t>D1. Report the annotated findings with visualizations of your data analysis, including the following elements:</w:t>
      </w:r>
    </w:p>
    <w:p w14:paraId="2A05BBD1" w14:textId="1DDD3BD0" w:rsidR="00A1043D" w:rsidRDefault="00A1043D" w:rsidP="00A1043D">
      <w:pPr>
        <w:pStyle w:val="ListParagraph"/>
        <w:numPr>
          <w:ilvl w:val="0"/>
          <w:numId w:val="5"/>
        </w:numPr>
      </w:pPr>
      <w:r>
        <w:t>the presence or lack of a seasonal component</w:t>
      </w:r>
    </w:p>
    <w:p w14:paraId="2F3A8CB6" w14:textId="2AA3CEC5" w:rsidR="006E1E20" w:rsidRDefault="0003055E" w:rsidP="0003055E">
      <w:pPr>
        <w:pStyle w:val="ListParagraph"/>
        <w:ind w:left="1080"/>
        <w:jc w:val="center"/>
      </w:pPr>
      <w:r w:rsidRPr="0003055E">
        <w:rPr>
          <w:noProof/>
        </w:rPr>
        <w:drawing>
          <wp:anchor distT="0" distB="0" distL="114300" distR="114300" simplePos="0" relativeHeight="251665408" behindDoc="0" locked="0" layoutInCell="1" allowOverlap="1" wp14:anchorId="694015B5" wp14:editId="5A8DBF28">
            <wp:simplePos x="0" y="0"/>
            <wp:positionH relativeFrom="column">
              <wp:posOffset>0</wp:posOffset>
            </wp:positionH>
            <wp:positionV relativeFrom="paragraph">
              <wp:posOffset>368300</wp:posOffset>
            </wp:positionV>
            <wp:extent cx="5943600" cy="1895475"/>
            <wp:effectExtent l="0" t="0" r="0" b="9525"/>
            <wp:wrapTopAndBottom/>
            <wp:docPr id="2093211179" name="Picture 1" descr="A graph showing the time of the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11179" name="Picture 1" descr="A graph showing the time of the year&#10;&#10;Description automatically generated with medium confidence"/>
                    <pic:cNvPicPr/>
                  </pic:nvPicPr>
                  <pic:blipFill>
                    <a:blip r:embed="rId12"/>
                    <a:stretch>
                      <a:fillRect/>
                    </a:stretch>
                  </pic:blipFill>
                  <pic:spPr>
                    <a:xfrm>
                      <a:off x="0" y="0"/>
                      <a:ext cx="5943600" cy="1895475"/>
                    </a:xfrm>
                    <a:prstGeom prst="rect">
                      <a:avLst/>
                    </a:prstGeom>
                  </pic:spPr>
                </pic:pic>
              </a:graphicData>
            </a:graphic>
          </wp:anchor>
        </w:drawing>
      </w:r>
    </w:p>
    <w:p w14:paraId="52D4B5E3" w14:textId="1452CCEB" w:rsidR="0003055E" w:rsidRDefault="00A1043D" w:rsidP="006276D7">
      <w:pPr>
        <w:pStyle w:val="ListParagraph"/>
        <w:numPr>
          <w:ilvl w:val="0"/>
          <w:numId w:val="5"/>
        </w:numPr>
      </w:pPr>
      <w:r>
        <w:lastRenderedPageBreak/>
        <w:t>trends</w:t>
      </w:r>
      <w:r w:rsidR="006276D7" w:rsidRPr="006276D7">
        <w:rPr>
          <w:noProof/>
        </w:rPr>
        <w:drawing>
          <wp:anchor distT="0" distB="0" distL="114300" distR="114300" simplePos="0" relativeHeight="251667456" behindDoc="0" locked="0" layoutInCell="1" allowOverlap="1" wp14:anchorId="2B802139" wp14:editId="6D874658">
            <wp:simplePos x="0" y="0"/>
            <wp:positionH relativeFrom="column">
              <wp:posOffset>0</wp:posOffset>
            </wp:positionH>
            <wp:positionV relativeFrom="paragraph">
              <wp:posOffset>371475</wp:posOffset>
            </wp:positionV>
            <wp:extent cx="5943600" cy="3299460"/>
            <wp:effectExtent l="0" t="0" r="0" b="0"/>
            <wp:wrapTopAndBottom/>
            <wp:docPr id="191287879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78791" name="Picture 1" descr="A graph with a line&#10;&#10;Description automatically generated"/>
                    <pic:cNvPicPr/>
                  </pic:nvPicPr>
                  <pic:blipFill>
                    <a:blip r:embed="rId13"/>
                    <a:stretch>
                      <a:fillRect/>
                    </a:stretch>
                  </pic:blipFill>
                  <pic:spPr>
                    <a:xfrm>
                      <a:off x="0" y="0"/>
                      <a:ext cx="5943600" cy="3299460"/>
                    </a:xfrm>
                    <a:prstGeom prst="rect">
                      <a:avLst/>
                    </a:prstGeom>
                  </pic:spPr>
                </pic:pic>
              </a:graphicData>
            </a:graphic>
          </wp:anchor>
        </w:drawing>
      </w:r>
    </w:p>
    <w:p w14:paraId="44DC3D42" w14:textId="77B68B3C" w:rsidR="00A1043D" w:rsidRDefault="00B146BD" w:rsidP="00A1043D">
      <w:pPr>
        <w:pStyle w:val="ListParagraph"/>
        <w:numPr>
          <w:ilvl w:val="0"/>
          <w:numId w:val="5"/>
        </w:numPr>
      </w:pPr>
      <w:r w:rsidRPr="00692E5A">
        <w:rPr>
          <w:noProof/>
        </w:rPr>
        <w:drawing>
          <wp:anchor distT="0" distB="0" distL="114300" distR="114300" simplePos="0" relativeHeight="251669504" behindDoc="0" locked="0" layoutInCell="1" allowOverlap="1" wp14:anchorId="268B5012" wp14:editId="31087BCD">
            <wp:simplePos x="0" y="0"/>
            <wp:positionH relativeFrom="margin">
              <wp:align>center</wp:align>
            </wp:positionH>
            <wp:positionV relativeFrom="paragraph">
              <wp:posOffset>3735657</wp:posOffset>
            </wp:positionV>
            <wp:extent cx="3924300" cy="3111500"/>
            <wp:effectExtent l="0" t="0" r="0" b="0"/>
            <wp:wrapTopAndBottom/>
            <wp:docPr id="1539904308"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04308" name="Picture 1" descr="A graph with blue lines and dots&#10;&#10;Description automatically generated"/>
                    <pic:cNvPicPr/>
                  </pic:nvPicPr>
                  <pic:blipFill>
                    <a:blip r:embed="rId14"/>
                    <a:stretch>
                      <a:fillRect/>
                    </a:stretch>
                  </pic:blipFill>
                  <pic:spPr>
                    <a:xfrm>
                      <a:off x="0" y="0"/>
                      <a:ext cx="3924300" cy="3111500"/>
                    </a:xfrm>
                    <a:prstGeom prst="rect">
                      <a:avLst/>
                    </a:prstGeom>
                  </pic:spPr>
                </pic:pic>
              </a:graphicData>
            </a:graphic>
            <wp14:sizeRelH relativeFrom="margin">
              <wp14:pctWidth>0</wp14:pctWidth>
            </wp14:sizeRelH>
            <wp14:sizeRelV relativeFrom="margin">
              <wp14:pctHeight>0</wp14:pctHeight>
            </wp14:sizeRelV>
          </wp:anchor>
        </w:drawing>
      </w:r>
      <w:r w:rsidR="00A1043D">
        <w:t>the autocorrelation function</w:t>
      </w:r>
    </w:p>
    <w:p w14:paraId="48C3B5F0" w14:textId="3B645E90" w:rsidR="006276D7" w:rsidRDefault="006276D7" w:rsidP="00692E5A">
      <w:pPr>
        <w:pStyle w:val="ListParagraph"/>
        <w:ind w:left="1080"/>
        <w:jc w:val="center"/>
      </w:pPr>
    </w:p>
    <w:p w14:paraId="2D069675" w14:textId="77777777" w:rsidR="006E1E20" w:rsidRDefault="006E1E20" w:rsidP="006E1E20">
      <w:pPr>
        <w:pStyle w:val="ListParagraph"/>
        <w:ind w:left="1080"/>
      </w:pPr>
    </w:p>
    <w:p w14:paraId="5026E312" w14:textId="40CF78BB" w:rsidR="00A1043D" w:rsidRDefault="00A1043D" w:rsidP="00A1043D">
      <w:pPr>
        <w:pStyle w:val="ListParagraph"/>
        <w:numPr>
          <w:ilvl w:val="0"/>
          <w:numId w:val="5"/>
        </w:numPr>
      </w:pPr>
      <w:r>
        <w:t>the spectral density</w:t>
      </w:r>
    </w:p>
    <w:p w14:paraId="4AD7544D" w14:textId="78A6F6BE" w:rsidR="00C84DBC" w:rsidRDefault="00C84DBC" w:rsidP="00C84DBC">
      <w:pPr>
        <w:ind w:firstLine="0"/>
      </w:pPr>
      <w:r w:rsidRPr="00C84DBC">
        <w:rPr>
          <w:noProof/>
        </w:rPr>
        <w:lastRenderedPageBreak/>
        <w:drawing>
          <wp:anchor distT="0" distB="0" distL="114300" distR="114300" simplePos="0" relativeHeight="251671552" behindDoc="0" locked="0" layoutInCell="1" allowOverlap="1" wp14:anchorId="7933F309" wp14:editId="27C26C9C">
            <wp:simplePos x="0" y="0"/>
            <wp:positionH relativeFrom="column">
              <wp:posOffset>-28135</wp:posOffset>
            </wp:positionH>
            <wp:positionV relativeFrom="paragraph">
              <wp:posOffset>147</wp:posOffset>
            </wp:positionV>
            <wp:extent cx="5890770" cy="4305673"/>
            <wp:effectExtent l="0" t="0" r="0" b="0"/>
            <wp:wrapTopAndBottom/>
            <wp:docPr id="53674695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46951" name="Picture 1" descr="A graph with blue lines&#10;&#10;Description automatically generated"/>
                    <pic:cNvPicPr/>
                  </pic:nvPicPr>
                  <pic:blipFill>
                    <a:blip r:embed="rId15"/>
                    <a:stretch>
                      <a:fillRect/>
                    </a:stretch>
                  </pic:blipFill>
                  <pic:spPr>
                    <a:xfrm>
                      <a:off x="0" y="0"/>
                      <a:ext cx="5890770" cy="4305673"/>
                    </a:xfrm>
                    <a:prstGeom prst="rect">
                      <a:avLst/>
                    </a:prstGeom>
                  </pic:spPr>
                </pic:pic>
              </a:graphicData>
            </a:graphic>
          </wp:anchor>
        </w:drawing>
      </w:r>
    </w:p>
    <w:p w14:paraId="7EE1F80F" w14:textId="211C3E2D" w:rsidR="00A1043D" w:rsidRDefault="009B22E2" w:rsidP="00A1043D">
      <w:pPr>
        <w:pStyle w:val="ListParagraph"/>
        <w:numPr>
          <w:ilvl w:val="0"/>
          <w:numId w:val="5"/>
        </w:numPr>
      </w:pPr>
      <w:r w:rsidRPr="009B22E2">
        <w:rPr>
          <w:noProof/>
        </w:rPr>
        <w:drawing>
          <wp:anchor distT="0" distB="0" distL="114300" distR="114300" simplePos="0" relativeHeight="251673600" behindDoc="0" locked="0" layoutInCell="1" allowOverlap="1" wp14:anchorId="6FA49681" wp14:editId="5389FFEA">
            <wp:simplePos x="0" y="0"/>
            <wp:positionH relativeFrom="margin">
              <wp:align>center</wp:align>
            </wp:positionH>
            <wp:positionV relativeFrom="paragraph">
              <wp:posOffset>473173</wp:posOffset>
            </wp:positionV>
            <wp:extent cx="3798277" cy="2716417"/>
            <wp:effectExtent l="0" t="0" r="0" b="8255"/>
            <wp:wrapTopAndBottom/>
            <wp:docPr id="274733505" name="Picture 1" descr="A graph of growth and reven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33505" name="Picture 1" descr="A graph of growth and revenue&#10;&#10;Description automatically generated with medium confidence"/>
                    <pic:cNvPicPr/>
                  </pic:nvPicPr>
                  <pic:blipFill>
                    <a:blip r:embed="rId16"/>
                    <a:stretch>
                      <a:fillRect/>
                    </a:stretch>
                  </pic:blipFill>
                  <pic:spPr>
                    <a:xfrm>
                      <a:off x="0" y="0"/>
                      <a:ext cx="3798277" cy="2716417"/>
                    </a:xfrm>
                    <a:prstGeom prst="rect">
                      <a:avLst/>
                    </a:prstGeom>
                  </pic:spPr>
                </pic:pic>
              </a:graphicData>
            </a:graphic>
            <wp14:sizeRelH relativeFrom="margin">
              <wp14:pctWidth>0</wp14:pctWidth>
            </wp14:sizeRelH>
            <wp14:sizeRelV relativeFrom="margin">
              <wp14:pctHeight>0</wp14:pctHeight>
            </wp14:sizeRelV>
          </wp:anchor>
        </w:drawing>
      </w:r>
      <w:r w:rsidR="00A1043D">
        <w:t>the decomposed time series</w:t>
      </w:r>
    </w:p>
    <w:p w14:paraId="48A882E9" w14:textId="229AA0EC" w:rsidR="00C84DBC" w:rsidRDefault="00C84DBC" w:rsidP="00C84DBC">
      <w:pPr>
        <w:pStyle w:val="ListParagraph"/>
      </w:pPr>
    </w:p>
    <w:p w14:paraId="5DB37551" w14:textId="2B5AC318" w:rsidR="00C84DBC" w:rsidRDefault="00C84DBC" w:rsidP="00C84DBC">
      <w:pPr>
        <w:pStyle w:val="ListParagraph"/>
        <w:ind w:left="1080"/>
      </w:pPr>
    </w:p>
    <w:p w14:paraId="76F57E9A" w14:textId="20F733FB" w:rsidR="00A1043D" w:rsidRDefault="00503888" w:rsidP="00A1043D">
      <w:pPr>
        <w:pStyle w:val="ListParagraph"/>
        <w:numPr>
          <w:ilvl w:val="0"/>
          <w:numId w:val="5"/>
        </w:numPr>
      </w:pPr>
      <w:r w:rsidRPr="00503888">
        <w:rPr>
          <w:noProof/>
        </w:rPr>
        <w:drawing>
          <wp:anchor distT="0" distB="0" distL="114300" distR="114300" simplePos="0" relativeHeight="251675648" behindDoc="0" locked="0" layoutInCell="1" allowOverlap="1" wp14:anchorId="332EBFC1" wp14:editId="3D058D0B">
            <wp:simplePos x="0" y="0"/>
            <wp:positionH relativeFrom="column">
              <wp:posOffset>309489</wp:posOffset>
            </wp:positionH>
            <wp:positionV relativeFrom="paragraph">
              <wp:posOffset>441813</wp:posOffset>
            </wp:positionV>
            <wp:extent cx="5197290" cy="4419983"/>
            <wp:effectExtent l="0" t="0" r="3810" b="0"/>
            <wp:wrapTopAndBottom/>
            <wp:docPr id="970835334" name="Picture 1" descr="A graph showing a number of ev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35334" name="Picture 1" descr="A graph showing a number of events&#10;&#10;Description automatically generated with medium confidence"/>
                    <pic:cNvPicPr/>
                  </pic:nvPicPr>
                  <pic:blipFill>
                    <a:blip r:embed="rId17"/>
                    <a:stretch>
                      <a:fillRect/>
                    </a:stretch>
                  </pic:blipFill>
                  <pic:spPr>
                    <a:xfrm>
                      <a:off x="0" y="0"/>
                      <a:ext cx="5197290" cy="4419983"/>
                    </a:xfrm>
                    <a:prstGeom prst="rect">
                      <a:avLst/>
                    </a:prstGeom>
                  </pic:spPr>
                </pic:pic>
              </a:graphicData>
            </a:graphic>
          </wp:anchor>
        </w:drawing>
      </w:r>
      <w:r w:rsidR="00A1043D">
        <w:t>confirmation of the lack of trends in the residuals of the decomposed series</w:t>
      </w:r>
    </w:p>
    <w:p w14:paraId="50DDEE9B" w14:textId="306C51E1" w:rsidR="006E1E20" w:rsidRDefault="006E1E20" w:rsidP="006E1E20">
      <w:pPr>
        <w:pStyle w:val="ListParagraph"/>
        <w:ind w:left="1080"/>
      </w:pPr>
    </w:p>
    <w:p w14:paraId="4807E63C" w14:textId="61CAFF11" w:rsidR="00A1043D" w:rsidRDefault="000F3B28" w:rsidP="000F3B28">
      <w:r w:rsidRPr="000F3B28">
        <w:t>D2. Identify an autoregressive integrated moving average (ARIMA) model that accounts for the observed trend and seasonality of the time series data.</w:t>
      </w:r>
    </w:p>
    <w:p w14:paraId="259DF39F" w14:textId="77777777" w:rsidR="00295B79" w:rsidRDefault="00295B79" w:rsidP="000F3B28"/>
    <w:p w14:paraId="581B91DA" w14:textId="77777777" w:rsidR="005B10C3" w:rsidRDefault="005B10C3" w:rsidP="000F3B28"/>
    <w:p w14:paraId="74E75F57" w14:textId="77777777" w:rsidR="005B10C3" w:rsidRDefault="005B10C3" w:rsidP="000F3B28"/>
    <w:p w14:paraId="4D0B8FA3" w14:textId="77777777" w:rsidR="005B10C3" w:rsidRDefault="005B10C3" w:rsidP="000F3B28"/>
    <w:p w14:paraId="398A6895" w14:textId="77777777" w:rsidR="005B10C3" w:rsidRDefault="005B10C3" w:rsidP="000F3B28"/>
    <w:p w14:paraId="256E2D82" w14:textId="077F3269" w:rsidR="005B10C3" w:rsidRDefault="005B10C3" w:rsidP="005B10C3">
      <w:pPr>
        <w:jc w:val="center"/>
      </w:pPr>
      <w:r w:rsidRPr="005B10C3">
        <w:rPr>
          <w:noProof/>
        </w:rPr>
        <w:lastRenderedPageBreak/>
        <w:drawing>
          <wp:anchor distT="0" distB="0" distL="114300" distR="114300" simplePos="0" relativeHeight="251677696" behindDoc="0" locked="0" layoutInCell="1" allowOverlap="1" wp14:anchorId="35BD94AD" wp14:editId="04006D7E">
            <wp:simplePos x="0" y="0"/>
            <wp:positionH relativeFrom="column">
              <wp:posOffset>618979</wp:posOffset>
            </wp:positionH>
            <wp:positionV relativeFrom="paragraph">
              <wp:posOffset>537</wp:posOffset>
            </wp:positionV>
            <wp:extent cx="4595258" cy="6058425"/>
            <wp:effectExtent l="0" t="0" r="0" b="0"/>
            <wp:wrapTopAndBottom/>
            <wp:docPr id="755829197"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29197" name="Picture 1" descr="A screenshot of a data report&#10;&#10;Description automatically generated"/>
                    <pic:cNvPicPr/>
                  </pic:nvPicPr>
                  <pic:blipFill>
                    <a:blip r:embed="rId18"/>
                    <a:stretch>
                      <a:fillRect/>
                    </a:stretch>
                  </pic:blipFill>
                  <pic:spPr>
                    <a:xfrm>
                      <a:off x="0" y="0"/>
                      <a:ext cx="4595258" cy="6058425"/>
                    </a:xfrm>
                    <a:prstGeom prst="rect">
                      <a:avLst/>
                    </a:prstGeom>
                  </pic:spPr>
                </pic:pic>
              </a:graphicData>
            </a:graphic>
          </wp:anchor>
        </w:drawing>
      </w:r>
    </w:p>
    <w:p w14:paraId="0C32C160" w14:textId="77777777" w:rsidR="005B10C3" w:rsidRDefault="005B10C3" w:rsidP="000F3B28"/>
    <w:p w14:paraId="19AFFCF6" w14:textId="6F6E5B6E" w:rsidR="000F3B28" w:rsidRDefault="000F3B28" w:rsidP="000F3B28">
      <w:r w:rsidRPr="000F3B28">
        <w:t>D3. Perform a forecast using the derived ARIMA model identified in part D2.</w:t>
      </w:r>
    </w:p>
    <w:p w14:paraId="15D64929" w14:textId="77777777" w:rsidR="00DF6332" w:rsidRDefault="00DF6332" w:rsidP="000F3B28"/>
    <w:p w14:paraId="10C56D8B" w14:textId="77777777" w:rsidR="00DF6332" w:rsidRDefault="00DF6332" w:rsidP="000F3B28"/>
    <w:p w14:paraId="323027BF" w14:textId="77777777" w:rsidR="00DF6332" w:rsidRDefault="00DF6332" w:rsidP="000F3B28"/>
    <w:p w14:paraId="2F235D55" w14:textId="1F75C1B2" w:rsidR="00DF6332" w:rsidRDefault="00543B85" w:rsidP="00DF6332">
      <w:pPr>
        <w:jc w:val="center"/>
      </w:pPr>
      <w:r w:rsidRPr="00543B85">
        <w:rPr>
          <w:noProof/>
        </w:rPr>
        <w:lastRenderedPageBreak/>
        <w:drawing>
          <wp:anchor distT="0" distB="0" distL="114300" distR="114300" simplePos="0" relativeHeight="251679744" behindDoc="0" locked="0" layoutInCell="1" allowOverlap="1" wp14:anchorId="0394859C" wp14:editId="73D67122">
            <wp:simplePos x="0" y="0"/>
            <wp:positionH relativeFrom="column">
              <wp:posOffset>0</wp:posOffset>
            </wp:positionH>
            <wp:positionV relativeFrom="paragraph">
              <wp:posOffset>365760</wp:posOffset>
            </wp:positionV>
            <wp:extent cx="5943600" cy="3463290"/>
            <wp:effectExtent l="0" t="0" r="0" b="3810"/>
            <wp:wrapTopAndBottom/>
            <wp:docPr id="1137424913"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24913" name="Picture 1" descr="A graph showing a line&#10;&#10;Description automatically generated"/>
                    <pic:cNvPicPr/>
                  </pic:nvPicPr>
                  <pic:blipFill>
                    <a:blip r:embed="rId19"/>
                    <a:stretch>
                      <a:fillRect/>
                    </a:stretch>
                  </pic:blipFill>
                  <pic:spPr>
                    <a:xfrm>
                      <a:off x="0" y="0"/>
                      <a:ext cx="5943600" cy="3463290"/>
                    </a:xfrm>
                    <a:prstGeom prst="rect">
                      <a:avLst/>
                    </a:prstGeom>
                  </pic:spPr>
                </pic:pic>
              </a:graphicData>
            </a:graphic>
          </wp:anchor>
        </w:drawing>
      </w:r>
    </w:p>
    <w:p w14:paraId="3333345E" w14:textId="77777777" w:rsidR="00543B85" w:rsidRDefault="00543B85" w:rsidP="000F3B28"/>
    <w:p w14:paraId="61E3936B" w14:textId="04BF1FCA" w:rsidR="000F3B28" w:rsidRDefault="00543D49" w:rsidP="000F3B28">
      <w:r w:rsidRPr="00543D49">
        <w:t>D4. Provide the output and calculations of the analysis you performed.</w:t>
      </w:r>
    </w:p>
    <w:p w14:paraId="39D3233E" w14:textId="753DEFBE" w:rsidR="00543D49" w:rsidRDefault="00543D49" w:rsidP="00543D49">
      <w:r>
        <w:t>Filename: "</w:t>
      </w:r>
      <w:r w:rsidR="0050229F" w:rsidRPr="0050229F">
        <w:t xml:space="preserve"> D213 Performance Assessment Task 1 (Rev. </w:t>
      </w:r>
      <w:r w:rsidR="00555416">
        <w:t>4</w:t>
      </w:r>
      <w:r w:rsidR="0050229F" w:rsidRPr="0050229F">
        <w:t>)</w:t>
      </w:r>
      <w:r w:rsidR="00555416">
        <w:t xml:space="preserve"> Notebook</w:t>
      </w:r>
      <w:r w:rsidR="0050229F">
        <w:t>.</w:t>
      </w:r>
      <w:r w:rsidR="00555416">
        <w:t>pdf</w:t>
      </w:r>
      <w:r>
        <w:t>"</w:t>
      </w:r>
    </w:p>
    <w:p w14:paraId="73FBDAC3" w14:textId="679CE8F2" w:rsidR="00543D49" w:rsidRDefault="00543D49" w:rsidP="00543D49">
      <w:r>
        <w:t>D5. Provide the code used to support the implementation of the time series model.</w:t>
      </w:r>
    </w:p>
    <w:p w14:paraId="15E1A2AD" w14:textId="54A031BF" w:rsidR="0050229F" w:rsidRDefault="0050229F" w:rsidP="0050229F">
      <w:r>
        <w:t>Filename: "</w:t>
      </w:r>
      <w:r w:rsidRPr="0050229F">
        <w:t xml:space="preserve"> D213 Performance Assessment Task 1 (Rev. </w:t>
      </w:r>
      <w:r w:rsidR="002F7893">
        <w:t>4</w:t>
      </w:r>
      <w:r w:rsidRPr="0050229F">
        <w:t>)</w:t>
      </w:r>
      <w:r w:rsidR="00555416">
        <w:t xml:space="preserve"> Notebook</w:t>
      </w:r>
      <w:r>
        <w:t>.</w:t>
      </w:r>
      <w:r w:rsidR="00555416">
        <w:t>pdf</w:t>
      </w:r>
      <w:r>
        <w:t>"</w:t>
      </w:r>
    </w:p>
    <w:p w14:paraId="1FDAE975" w14:textId="68A68E82" w:rsidR="00543D49" w:rsidRDefault="00543D49" w:rsidP="00260792">
      <w:pPr>
        <w:pStyle w:val="Heading1"/>
      </w:pPr>
      <w:r>
        <w:t>Part V. Data Summary and Implications</w:t>
      </w:r>
    </w:p>
    <w:p w14:paraId="699691B3" w14:textId="722E5D73" w:rsidR="00543D49" w:rsidRDefault="00543D49" w:rsidP="00543D49">
      <w:r>
        <w:t>E1. Discuss the results of your data analysis, including the following points:</w:t>
      </w:r>
    </w:p>
    <w:p w14:paraId="1D69D40B" w14:textId="5EDE0063" w:rsidR="00543D49" w:rsidRDefault="00543D49" w:rsidP="00543D49">
      <w:pPr>
        <w:pStyle w:val="ListParagraph"/>
        <w:numPr>
          <w:ilvl w:val="0"/>
          <w:numId w:val="5"/>
        </w:numPr>
      </w:pPr>
      <w:r>
        <w:t>the selection of an ARIMA model</w:t>
      </w:r>
    </w:p>
    <w:p w14:paraId="7FF8767F" w14:textId="46C7F6D9" w:rsidR="00543D49" w:rsidRDefault="00543D49" w:rsidP="00543D49">
      <w:pPr>
        <w:pStyle w:val="ListParagraph"/>
        <w:numPr>
          <w:ilvl w:val="0"/>
          <w:numId w:val="5"/>
        </w:numPr>
      </w:pPr>
      <w:r>
        <w:t>the prediction interval of the forecast</w:t>
      </w:r>
    </w:p>
    <w:p w14:paraId="79E6D16E" w14:textId="5EC9C58F" w:rsidR="00543D49" w:rsidRDefault="00543D49" w:rsidP="00543D49">
      <w:pPr>
        <w:pStyle w:val="ListParagraph"/>
        <w:numPr>
          <w:ilvl w:val="0"/>
          <w:numId w:val="5"/>
        </w:numPr>
      </w:pPr>
      <w:r>
        <w:t>a justification of the forecast length</w:t>
      </w:r>
    </w:p>
    <w:p w14:paraId="26FD6D5C" w14:textId="59F48CD5" w:rsidR="00543D49" w:rsidRDefault="00543D49" w:rsidP="00543D49">
      <w:pPr>
        <w:pStyle w:val="ListParagraph"/>
        <w:numPr>
          <w:ilvl w:val="0"/>
          <w:numId w:val="5"/>
        </w:numPr>
      </w:pPr>
      <w:r>
        <w:t>the model evaluation procedure and error metric</w:t>
      </w:r>
    </w:p>
    <w:p w14:paraId="71302A98" w14:textId="2AAB9505" w:rsidR="00543D49" w:rsidRDefault="00543D49" w:rsidP="00543D49">
      <w:r>
        <w:lastRenderedPageBreak/>
        <w:t xml:space="preserve">The final ARIMA model was based on the results of Auto ARIMA (Best model:  ARIMA(1,1,0)(5,1,0)[12]) which </w:t>
      </w:r>
      <w:r w:rsidR="00215EA6">
        <w:t>considers</w:t>
      </w:r>
      <w:r>
        <w:t xml:space="preserve"> </w:t>
      </w:r>
      <w:r w:rsidR="00215EA6">
        <w:t xml:space="preserve">the </w:t>
      </w:r>
      <w:r>
        <w:t xml:space="preserve">trend and seasonality of the data set. The prediction interval of the forecast is </w:t>
      </w:r>
      <w:r w:rsidR="008156E1">
        <w:t>3</w:t>
      </w:r>
      <w:r>
        <w:t xml:space="preserve">0 days and can be made using the .predict() or .forecast() methods. Forecast length of </w:t>
      </w:r>
      <w:r w:rsidR="008156E1">
        <w:t>3</w:t>
      </w:r>
      <w:r>
        <w:t xml:space="preserve">0 is enough information to make changes in preparation for the next </w:t>
      </w:r>
      <w:r w:rsidR="008156E1">
        <w:t>month</w:t>
      </w:r>
      <w:r>
        <w:t xml:space="preserve">. The final model was evaluated with R2. It "measures the strength of the relationship between your model and the dependent variable" (Frost, 2018). Although </w:t>
      </w:r>
      <w:r w:rsidR="00F5094E">
        <w:t>11.77</w:t>
      </w:r>
      <w:r>
        <w:t xml:space="preserve"> is a low result, a low R2 doesn't necessarily mean the model is bad (Frost, 2018).</w:t>
      </w:r>
    </w:p>
    <w:p w14:paraId="31D2C101" w14:textId="2470496D" w:rsidR="00543D49" w:rsidRDefault="00543D49" w:rsidP="00543D49">
      <w:r>
        <w:t>E2. Provide an annotated visualization of the forecast of the final model compared to the test set.</w:t>
      </w:r>
      <w:r w:rsidR="00B85E07" w:rsidRPr="00B85E07">
        <w:t xml:space="preserve"> </w:t>
      </w:r>
    </w:p>
    <w:p w14:paraId="557CDF9E" w14:textId="6AC5AEF6" w:rsidR="00B10269" w:rsidRDefault="0023566F" w:rsidP="00B85E07">
      <w:pPr>
        <w:jc w:val="center"/>
      </w:pPr>
      <w:r>
        <w:rPr>
          <w:noProof/>
          <w14:ligatures w14:val="standardContextual"/>
        </w:rPr>
        <w:drawing>
          <wp:anchor distT="0" distB="0" distL="114300" distR="114300" simplePos="0" relativeHeight="251680768" behindDoc="0" locked="0" layoutInCell="1" allowOverlap="1" wp14:anchorId="1F9A217C" wp14:editId="7798281F">
            <wp:simplePos x="0" y="0"/>
            <wp:positionH relativeFrom="column">
              <wp:posOffset>7620</wp:posOffset>
            </wp:positionH>
            <wp:positionV relativeFrom="paragraph">
              <wp:posOffset>372110</wp:posOffset>
            </wp:positionV>
            <wp:extent cx="5941060" cy="3880485"/>
            <wp:effectExtent l="0" t="0" r="2540" b="5715"/>
            <wp:wrapTopAndBottom/>
            <wp:docPr id="1082538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3880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6CC23" w14:textId="77777777" w:rsidR="00011CCB" w:rsidRDefault="00011CCB" w:rsidP="005827E3"/>
    <w:p w14:paraId="7B8E733C" w14:textId="2348266C" w:rsidR="005827E3" w:rsidRDefault="005827E3" w:rsidP="005827E3">
      <w:r>
        <w:t>E3. Recommend a course of action based on your results.</w:t>
      </w:r>
    </w:p>
    <w:p w14:paraId="2D78259D" w14:textId="29A8155C" w:rsidR="005827E3" w:rsidRDefault="005827E3" w:rsidP="005827E3">
      <w:r>
        <w:lastRenderedPageBreak/>
        <w:t>The forecast data estimates that revenue will be at $</w:t>
      </w:r>
      <w:r w:rsidR="002173F2">
        <w:t>17.69</w:t>
      </w:r>
      <w:r>
        <w:t xml:space="preserve"> million. Visual inspection of the plot also reveals an </w:t>
      </w:r>
      <w:r w:rsidR="00F16D8C">
        <w:t>upward</w:t>
      </w:r>
      <w:r>
        <w:t xml:space="preserve"> trend for the forecasted months. As such, I recommend a conservative approach to configuring organization operations for this quarter.</w:t>
      </w:r>
    </w:p>
    <w:p w14:paraId="5AF8A1D6" w14:textId="58F3E7D6" w:rsidR="005827E3" w:rsidRDefault="005827E3" w:rsidP="00260792">
      <w:pPr>
        <w:pStyle w:val="Heading1"/>
      </w:pPr>
      <w:r>
        <w:t>Part VI. Reporting</w:t>
      </w:r>
    </w:p>
    <w:p w14:paraId="426996C8" w14:textId="7EF720D8" w:rsidR="005827E3" w:rsidRDefault="005827E3" w:rsidP="005827E3">
      <w:r>
        <w:t>F. With the information from part E, create your report using an industry-relevant interactive development environment (e.g., an R Markdown document, a Jupyter Notebook). Include a PDF or HTML document of your executed notebook presentation.</w:t>
      </w:r>
    </w:p>
    <w:p w14:paraId="56BB729A" w14:textId="6721B1F8" w:rsidR="005827E3" w:rsidRDefault="005827E3" w:rsidP="005827E3">
      <w:r>
        <w:t xml:space="preserve">Filename: "D213 Performance Assessment Task 1 (Rev. </w:t>
      </w:r>
      <w:r w:rsidR="00901C2B">
        <w:t>4</w:t>
      </w:r>
      <w:r>
        <w:t>)</w:t>
      </w:r>
      <w:r w:rsidR="00901C2B">
        <w:t xml:space="preserve"> Notebook</w:t>
      </w:r>
      <w:r>
        <w:t>.pdf"</w:t>
      </w:r>
    </w:p>
    <w:p w14:paraId="586BB84B" w14:textId="1E14553A" w:rsidR="005827E3" w:rsidRDefault="005827E3" w:rsidP="005827E3">
      <w:r>
        <w:t>G. Cite the web sources you used to acquire third-party code to support the application.</w:t>
      </w:r>
    </w:p>
    <w:p w14:paraId="40EDF8F1" w14:textId="24FE567D" w:rsidR="005827E3" w:rsidRDefault="005827E3" w:rsidP="005827E3">
      <w:pPr>
        <w:pStyle w:val="ListParagraph"/>
        <w:numPr>
          <w:ilvl w:val="0"/>
          <w:numId w:val="5"/>
        </w:numPr>
      </w:pPr>
      <w:r>
        <w:t>https://github.com/ecdedios/code-snippets/blob/main/notebooks/master.ipynb</w:t>
      </w:r>
    </w:p>
    <w:p w14:paraId="04740A26" w14:textId="19191063" w:rsidR="005827E3" w:rsidRDefault="005827E3" w:rsidP="005827E3">
      <w:pPr>
        <w:pStyle w:val="ListParagraph"/>
        <w:numPr>
          <w:ilvl w:val="0"/>
          <w:numId w:val="5"/>
        </w:numPr>
      </w:pPr>
      <w:r>
        <w:t>https://www.datacamp.com/tutorial/matplotlib-time-series-line-plot</w:t>
      </w:r>
    </w:p>
    <w:p w14:paraId="72B60A0D" w14:textId="7F96B4E4" w:rsidR="005827E3" w:rsidRDefault="005827E3" w:rsidP="005827E3">
      <w:pPr>
        <w:pStyle w:val="ListParagraph"/>
        <w:numPr>
          <w:ilvl w:val="0"/>
          <w:numId w:val="5"/>
        </w:numPr>
      </w:pPr>
      <w:r>
        <w:t>https://towardsdatascience.com/finding-seasonal-trends-in-time-series-data-with-python-ce10c37aa861</w:t>
      </w:r>
    </w:p>
    <w:p w14:paraId="4CAC820B" w14:textId="42D1C7D3" w:rsidR="005827E3" w:rsidRDefault="005827E3" w:rsidP="005827E3">
      <w:pPr>
        <w:pStyle w:val="ListParagraph"/>
        <w:numPr>
          <w:ilvl w:val="0"/>
          <w:numId w:val="5"/>
        </w:numPr>
      </w:pPr>
      <w:r>
        <w:t>https://towardsdatascience.com/time-series-decomposition-in-python-8acac385a5b2</w:t>
      </w:r>
    </w:p>
    <w:p w14:paraId="1105BA70" w14:textId="098131F4" w:rsidR="005827E3" w:rsidRDefault="005827E3" w:rsidP="005827E3">
      <w:pPr>
        <w:pStyle w:val="ListParagraph"/>
        <w:numPr>
          <w:ilvl w:val="0"/>
          <w:numId w:val="5"/>
        </w:numPr>
      </w:pPr>
      <w:r>
        <w:t>https://analyticsindiamag.com/what-are-autocorrelation-and-partial-autocorrelation-in-time-series-data/</w:t>
      </w:r>
    </w:p>
    <w:p w14:paraId="23CE1762" w14:textId="4A5ED8C3" w:rsidR="005827E3" w:rsidRDefault="005827E3" w:rsidP="005827E3">
      <w:pPr>
        <w:pStyle w:val="ListParagraph"/>
        <w:numPr>
          <w:ilvl w:val="0"/>
          <w:numId w:val="5"/>
        </w:numPr>
      </w:pPr>
      <w:r>
        <w:t>https://github.com/mkosaka1/AirPassengers_TimeSeries/blob/master/Time_Series.ipynb</w:t>
      </w:r>
    </w:p>
    <w:p w14:paraId="723D8E66" w14:textId="49D4FA8C" w:rsidR="005827E3" w:rsidRDefault="005827E3" w:rsidP="005827E3">
      <w:r>
        <w:t>H. Acknowledge sources, using in-text citations and references, for content that is quoted, paraphrased, or summarized.</w:t>
      </w:r>
    </w:p>
    <w:p w14:paraId="3CC83F73" w14:textId="75FA509A" w:rsidR="005827E3" w:rsidRDefault="001F622F" w:rsidP="00657C01">
      <w:pPr>
        <w:ind w:left="720" w:firstLine="0"/>
      </w:pPr>
      <w:r>
        <w:lastRenderedPageBreak/>
        <w:t xml:space="preserve">Anonymous. </w:t>
      </w:r>
      <w:r w:rsidR="005E5F24">
        <w:t>(</w:t>
      </w:r>
      <w:r w:rsidR="009760F7">
        <w:t>2023, August 30</w:t>
      </w:r>
      <w:r w:rsidR="005E5F24">
        <w:t xml:space="preserve">). </w:t>
      </w:r>
      <w:r w:rsidR="00132C0F" w:rsidRPr="00132C0F">
        <w:t>The Stationary Data Assumption in Time Series Analysis</w:t>
      </w:r>
      <w:r w:rsidR="00132C0F">
        <w:t>.</w:t>
      </w:r>
      <w:r w:rsidR="004032BD">
        <w:t xml:space="preserve"> Statistic Solutions.</w:t>
      </w:r>
      <w:r w:rsidR="009760F7">
        <w:t xml:space="preserve"> </w:t>
      </w:r>
      <w:r w:rsidR="00132C0F">
        <w:t xml:space="preserve"> </w:t>
      </w:r>
      <w:r w:rsidR="005827E3">
        <w:t>https://www.statisticssolutions.com/stationary-data-assumption-in-time-series-analysis</w:t>
      </w:r>
    </w:p>
    <w:p w14:paraId="6936EF40" w14:textId="0314DB15" w:rsidR="005827E3" w:rsidRDefault="00264EA0" w:rsidP="00657C01">
      <w:pPr>
        <w:ind w:left="720" w:firstLine="0"/>
      </w:pPr>
      <w:r>
        <w:t>Pierre, Sadrach. (2022, October 12).</w:t>
      </w:r>
      <w:r w:rsidR="004032BD" w:rsidRPr="004032BD">
        <w:t xml:space="preserve"> A Guide to Time Series Analysis in Python</w:t>
      </w:r>
      <w:r w:rsidR="004032BD">
        <w:t xml:space="preserve">. </w:t>
      </w:r>
      <w:r>
        <w:t xml:space="preserve">Builtin. </w:t>
      </w:r>
      <w:r w:rsidR="005827E3">
        <w:t>https://builtin.com/data-science/time-series-python</w:t>
      </w:r>
    </w:p>
    <w:p w14:paraId="54AFA5E2" w14:textId="401CE421" w:rsidR="00543D49" w:rsidRDefault="00C33693" w:rsidP="00657C01">
      <w:pPr>
        <w:ind w:left="720" w:firstLine="0"/>
      </w:pPr>
      <w:r>
        <w:t>Frost, Jim. (2018, February 24).</w:t>
      </w:r>
      <w:r w:rsidR="00EE555F" w:rsidRPr="00EE555F">
        <w:t xml:space="preserve"> How To Interpret R-squared in Regression Analysis</w:t>
      </w:r>
      <w:r w:rsidR="00EE555F">
        <w:t>.</w:t>
      </w:r>
      <w:r w:rsidR="00657C01">
        <w:t xml:space="preserve"> </w:t>
      </w:r>
      <w:r w:rsidR="00EE555F">
        <w:t xml:space="preserve">Statistics By Jim. </w:t>
      </w:r>
      <w:r>
        <w:t xml:space="preserve"> </w:t>
      </w:r>
      <w:r w:rsidR="005827E3">
        <w:t>https://statisticsbyjim.com/regression/interpret-r-squared-regression</w:t>
      </w:r>
    </w:p>
    <w:sectPr w:rsidR="00543D49" w:rsidSect="005B5DC7">
      <w:headerReference w:type="default" r:id="rId21"/>
      <w:headerReference w:type="first" r:id="rId2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F5454" w14:textId="77777777" w:rsidR="007E5806" w:rsidRDefault="007E5806">
      <w:pPr>
        <w:spacing w:line="240" w:lineRule="auto"/>
      </w:pPr>
      <w:r>
        <w:separator/>
      </w:r>
    </w:p>
  </w:endnote>
  <w:endnote w:type="continuationSeparator" w:id="0">
    <w:p w14:paraId="4F7BABDF" w14:textId="77777777" w:rsidR="007E5806" w:rsidRDefault="007E58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9C22F" w14:textId="77777777" w:rsidR="007E5806" w:rsidRDefault="007E5806">
      <w:pPr>
        <w:spacing w:line="240" w:lineRule="auto"/>
      </w:pPr>
      <w:r>
        <w:separator/>
      </w:r>
    </w:p>
  </w:footnote>
  <w:footnote w:type="continuationSeparator" w:id="0">
    <w:p w14:paraId="12481410" w14:textId="77777777" w:rsidR="007E5806" w:rsidRDefault="007E58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1FF842A" w:rsidR="00657C01" w:rsidRPr="00170521" w:rsidRDefault="003D34E9"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3134C3">
                <w:t>Time-Series Analysis</w:t>
              </w:r>
            </w:sdtContent>
          </w:sdt>
        </w:p>
      </w:tc>
      <w:tc>
        <w:tcPr>
          <w:tcW w:w="1080" w:type="dxa"/>
        </w:tcPr>
        <w:p w14:paraId="11667F00"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657C01" w:rsidRDefault="0065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06ECC930" w:rsidR="00657C01" w:rsidRPr="009F0414" w:rsidRDefault="00657C01" w:rsidP="00504F88">
          <w:pPr>
            <w:pStyle w:val="Header"/>
          </w:pPr>
          <w:r>
            <w:t xml:space="preserve">Running head: </w:t>
          </w:r>
          <w:r w:rsidR="00D542C3">
            <w:t>Time-Series Analysis</w:t>
          </w:r>
        </w:p>
      </w:tc>
      <w:tc>
        <w:tcPr>
          <w:tcW w:w="1080" w:type="dxa"/>
        </w:tcPr>
        <w:p w14:paraId="0F0D30C8"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657C01" w:rsidRDefault="00657C01"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5336A"/>
    <w:multiLevelType w:val="hybridMultilevel"/>
    <w:tmpl w:val="464AE228"/>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092632"/>
    <w:multiLevelType w:val="hybridMultilevel"/>
    <w:tmpl w:val="F6E0A22A"/>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63595C"/>
    <w:multiLevelType w:val="hybridMultilevel"/>
    <w:tmpl w:val="CA501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592AA1"/>
    <w:multiLevelType w:val="hybridMultilevel"/>
    <w:tmpl w:val="3454C7AA"/>
    <w:lvl w:ilvl="0" w:tplc="7116DC3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692729"/>
    <w:multiLevelType w:val="hybridMultilevel"/>
    <w:tmpl w:val="2E4A26C0"/>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83F16AE"/>
    <w:multiLevelType w:val="hybridMultilevel"/>
    <w:tmpl w:val="A142D9DE"/>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7108A2"/>
    <w:multiLevelType w:val="hybridMultilevel"/>
    <w:tmpl w:val="6C5A46E0"/>
    <w:lvl w:ilvl="0" w:tplc="7116DC3A">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388551">
    <w:abstractNumId w:val="4"/>
  </w:num>
  <w:num w:numId="2" w16cid:durableId="1252856356">
    <w:abstractNumId w:val="2"/>
  </w:num>
  <w:num w:numId="3" w16cid:durableId="504635598">
    <w:abstractNumId w:val="3"/>
  </w:num>
  <w:num w:numId="4" w16cid:durableId="657533826">
    <w:abstractNumId w:val="6"/>
  </w:num>
  <w:num w:numId="5" w16cid:durableId="1790392489">
    <w:abstractNumId w:val="7"/>
  </w:num>
  <w:num w:numId="6" w16cid:durableId="3629214">
    <w:abstractNumId w:val="5"/>
  </w:num>
  <w:num w:numId="7" w16cid:durableId="1439905161">
    <w:abstractNumId w:val="1"/>
  </w:num>
  <w:num w:numId="8" w16cid:durableId="171595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hdrShapeDefaults>
    <o:shapedefaults v:ext="edit" spidmax="2051"/>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rQUA2JMQrSwAAAA="/>
  </w:docVars>
  <w:rsids>
    <w:rsidRoot w:val="00F87058"/>
    <w:rsid w:val="00011CCB"/>
    <w:rsid w:val="00016D8C"/>
    <w:rsid w:val="0003055E"/>
    <w:rsid w:val="000707CC"/>
    <w:rsid w:val="000B75CF"/>
    <w:rsid w:val="000F3B28"/>
    <w:rsid w:val="00132C0F"/>
    <w:rsid w:val="001C6077"/>
    <w:rsid w:val="001F4563"/>
    <w:rsid w:val="001F622F"/>
    <w:rsid w:val="00205CA5"/>
    <w:rsid w:val="00215EA6"/>
    <w:rsid w:val="002173F2"/>
    <w:rsid w:val="002219AC"/>
    <w:rsid w:val="0023566F"/>
    <w:rsid w:val="00260792"/>
    <w:rsid w:val="00264EA0"/>
    <w:rsid w:val="00265D19"/>
    <w:rsid w:val="00295B79"/>
    <w:rsid w:val="002F7893"/>
    <w:rsid w:val="003134C3"/>
    <w:rsid w:val="00331B9F"/>
    <w:rsid w:val="003416A4"/>
    <w:rsid w:val="00356842"/>
    <w:rsid w:val="003D34E9"/>
    <w:rsid w:val="004032BD"/>
    <w:rsid w:val="0040369A"/>
    <w:rsid w:val="0045744C"/>
    <w:rsid w:val="004C22B6"/>
    <w:rsid w:val="0050229F"/>
    <w:rsid w:val="00503888"/>
    <w:rsid w:val="00543B85"/>
    <w:rsid w:val="00543D49"/>
    <w:rsid w:val="00555416"/>
    <w:rsid w:val="005827E3"/>
    <w:rsid w:val="005B10C3"/>
    <w:rsid w:val="005E5F24"/>
    <w:rsid w:val="006276D7"/>
    <w:rsid w:val="00657C01"/>
    <w:rsid w:val="00681AF4"/>
    <w:rsid w:val="00692E5A"/>
    <w:rsid w:val="006A00B1"/>
    <w:rsid w:val="006E1E20"/>
    <w:rsid w:val="007973DB"/>
    <w:rsid w:val="007E5806"/>
    <w:rsid w:val="007F6390"/>
    <w:rsid w:val="008156E1"/>
    <w:rsid w:val="00832990"/>
    <w:rsid w:val="0085391B"/>
    <w:rsid w:val="00893B90"/>
    <w:rsid w:val="00901C2B"/>
    <w:rsid w:val="00913EC6"/>
    <w:rsid w:val="009760F7"/>
    <w:rsid w:val="009B22E2"/>
    <w:rsid w:val="00A1043D"/>
    <w:rsid w:val="00A20236"/>
    <w:rsid w:val="00B10269"/>
    <w:rsid w:val="00B146BD"/>
    <w:rsid w:val="00B411A9"/>
    <w:rsid w:val="00B71189"/>
    <w:rsid w:val="00B85E07"/>
    <w:rsid w:val="00C25425"/>
    <w:rsid w:val="00C33693"/>
    <w:rsid w:val="00C84DBC"/>
    <w:rsid w:val="00CA7EFC"/>
    <w:rsid w:val="00D2168E"/>
    <w:rsid w:val="00D542C3"/>
    <w:rsid w:val="00DA343F"/>
    <w:rsid w:val="00DF6332"/>
    <w:rsid w:val="00E13B46"/>
    <w:rsid w:val="00E15857"/>
    <w:rsid w:val="00E4016A"/>
    <w:rsid w:val="00E94C6C"/>
    <w:rsid w:val="00EA6FA5"/>
    <w:rsid w:val="00EE555F"/>
    <w:rsid w:val="00F16D8C"/>
    <w:rsid w:val="00F5094E"/>
    <w:rsid w:val="00F87058"/>
    <w:rsid w:val="00FC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styleId="Footer">
    <w:name w:val="footer"/>
    <w:basedOn w:val="Normal"/>
    <w:link w:val="FooterChar"/>
    <w:uiPriority w:val="99"/>
    <w:unhideWhenUsed/>
    <w:rsid w:val="00913EC6"/>
    <w:pPr>
      <w:tabs>
        <w:tab w:val="center" w:pos="4680"/>
        <w:tab w:val="right" w:pos="9360"/>
      </w:tabs>
      <w:spacing w:line="240" w:lineRule="auto"/>
    </w:pPr>
  </w:style>
  <w:style w:type="character" w:customStyle="1" w:styleId="FooterChar">
    <w:name w:val="Footer Char"/>
    <w:basedOn w:val="DefaultParagraphFont"/>
    <w:link w:val="Footer"/>
    <w:uiPriority w:val="99"/>
    <w:rsid w:val="00913EC6"/>
    <w:rPr>
      <w:rFonts w:eastAsiaTheme="minorEastAsia"/>
      <w:color w:val="000000" w:themeColor="text1"/>
      <w:kern w:val="0"/>
      <w:sz w:val="24"/>
      <w:szCs w:val="24"/>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2697">
      <w:bodyDiv w:val="1"/>
      <w:marLeft w:val="0"/>
      <w:marRight w:val="0"/>
      <w:marTop w:val="0"/>
      <w:marBottom w:val="0"/>
      <w:divBdr>
        <w:top w:val="none" w:sz="0" w:space="0" w:color="auto"/>
        <w:left w:val="none" w:sz="0" w:space="0" w:color="auto"/>
        <w:bottom w:val="none" w:sz="0" w:space="0" w:color="auto"/>
        <w:right w:val="none" w:sz="0" w:space="0" w:color="auto"/>
      </w:divBdr>
    </w:div>
    <w:div w:id="15278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A5876-BE33-45B4-BDAF-A5A410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944</Words>
  <Characters>5382</Characters>
  <Application>Microsoft Office Word</Application>
  <DocSecurity>0</DocSecurity>
  <Lines>44</Lines>
  <Paragraphs>12</Paragraphs>
  <ScaleCrop>false</ScaleCrop>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6</cp:revision>
  <dcterms:created xsi:type="dcterms:W3CDTF">2023-09-07T14:09:00Z</dcterms:created>
  <dcterms:modified xsi:type="dcterms:W3CDTF">2023-09-0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